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bookmarkStart w:id="20" w:name="Xae209e92470b27bcb71130c6c4f390e69a60e2d"/>
    <w:p>
      <w:pPr>
        <w:pStyle w:val="Heading1"/>
      </w:pPr>
      <w:r>
        <w:t xml:space="preserve">Cover Letter for Librarian Position in Kenya Nairobi</w:t>
      </w:r>
    </w:p>
    <w:p>
      <w:pPr>
        <w:pStyle w:val="FirstParagraph"/>
      </w:pPr>
      <w:r>
        <w:t xml:space="preserve">Dear [Hiring Manager's Name],</w:t>
      </w:r>
    </w:p>
    <w:p>
      <w:pPr>
        <w:pStyle w:val="BodyText"/>
      </w:pPr>
      <w:r>
        <w:t xml:space="preserve">I am writing to express my keen interest in the Librarian position at [Library Name] in Nairobi, Kenya. As a dedicated and passionate library professional with over [X years] of experience in managing educational resources and fostering knowledge dissemination, I am eager to contribute my expertise to an institution that values the transformative power of libraries. My background aligns perfectly with the mission of promoting literacy, education, and community development in Nairobi—a city that is rapidly evolving as a hub for innovation and cultural exchange.</w:t>
      </w:r>
    </w:p>
    <w:p>
      <w:pPr>
        <w:pStyle w:val="BodyText"/>
      </w:pPr>
      <w:r>
        <w:t xml:space="preserve">Having worked in both academic and public library settings across Kenya, I have developed a deep understanding of the unique challenges and opportunities that come with serving diverse communities. In my current role as [Your Current Position] at [Current Institution], I have been responsible for managing collections, organizing educational programs, and collaborating with local organizations to enhance access to information. This experience has equipped me with the skills necessary to excel in a dynamic environment like Nairobi, where libraries serve as critical bridges between individuals and the resources they need to thrive.</w:t>
      </w:r>
    </w:p>
    <w:p>
      <w:pPr>
        <w:pStyle w:val="BodyText"/>
      </w:pPr>
      <w:r>
        <w:t xml:space="preserve">As a Librarian, I believe that libraries are more than just repositories of books; they are vibrant centers for learning, creativity, and social engagement. In Kenya Nairobi specifically, where access to quality educational materials can be unevenly distributed, libraries play a pivotal role in empowering communities. My commitment to this vision is reflected in my work on initiatives such as [specific project or program], which aimed to provide digital literacy training to underserved populations. By leveraging technology and traditional resources, I have helped bridge the gap between knowledge and action, ensuring that every individual has the tools they need to succeed.</w:t>
      </w:r>
    </w:p>
    <w:p>
      <w:pPr>
        <w:pStyle w:val="BodyText"/>
      </w:pPr>
      <w:r>
        <w:t xml:space="preserve">One of my core strengths is my ability to adapt library services to meet the needs of a changing society. In Nairobi, where urbanization and technological advancements are reshaping how people access information, I have consistently prioritized innovation. For example, I spearheaded the implementation of a digital catalog system at [Previous Institution], which significantly improved efficiency and user experience. This initiative not only streamlined operations but also encouraged greater engagement from patrons who previously relied on outdated methods. Similarly, I have organized workshops on research skills and information literacy, which have been instrumental in helping students and professionals navigate complex academic and professional landscapes.</w:t>
      </w:r>
    </w:p>
    <w:p>
      <w:pPr>
        <w:pStyle w:val="BodyText"/>
      </w:pPr>
      <w:r>
        <w:t xml:space="preserve">Another aspect of my work that aligns with the goals of [Library Name] is my focus on community outreach. Libraries in Kenya Nairobi are often the first point of contact for individuals seeking guidance, resources, or a space for collaboration. I have actively participated in partnerships with local schools, NGOs, and cultural organizations to create programs that address specific community needs. For instance, I collaborated with [Local Organization] to launch a mobile library service that reached remote areas of Nairobi. This effort not only expanded access to resources but also fostered a sense of inclusivity and shared purpose among residents.</w:t>
      </w:r>
    </w:p>
    <w:p>
      <w:pPr>
        <w:pStyle w:val="BodyText"/>
      </w:pPr>
      <w:r>
        <w:t xml:space="preserve">My technical proficiency in library management systems, such as [specific software or platform], has further enhanced my ability to deliver high-quality services. I am also well-versed in curating collections that reflect the cultural and academic diversity of Nairobi. Whether it is selecting books on African literature, science, or history, I ensure that our collections remain relevant and representative of the communities they serve. This attention to detail and commitment to excellence has earned me recognition from both peers and patrons alike.</w:t>
      </w:r>
    </w:p>
    <w:p>
      <w:pPr>
        <w:pStyle w:val="BodyText"/>
      </w:pPr>
      <w:r>
        <w:t xml:space="preserve">What sets me apart as a Librarian is my unwavering dedication to lifelong learning. I regularly attend professional development workshops and stay updated on trends in library science, such as the integration of artificial intelligence in resource management or the role of libraries in combating misinformation. These efforts enable me to bring fresh ideas and solutions to [Library Name], ensuring that it remains at the forefront of innovation while maintaining its core mission.</w:t>
      </w:r>
    </w:p>
    <w:p>
      <w:pPr>
        <w:pStyle w:val="BodyText"/>
      </w:pPr>
      <w:r>
        <w:t xml:space="preserve">In Nairobi, where libraries are increasingly seen as catalysts for social change, I am confident that my skills and experiences will make a meaningful impact. I am particularly drawn to [Library Name] because of its reputation for [specific value or achievement, e.g., "commitment to youth empowerment" or "advocacy for marginalized groups"]. I am eager to contribute my expertise in cataloging, programming, and community engagement to further this mission and help the library become an even more vital resource for the people of Nairobi.</w:t>
      </w:r>
    </w:p>
    <w:p>
      <w:pPr>
        <w:pStyle w:val="BodyText"/>
      </w:pPr>
      <w:r>
        <w:t xml:space="preserve">I would be honored to bring my passion for libraries, my technical skills, and my deep understanding of Kenya’s educational landscape to [Library Name]. Thank you for considering my application. I look forward to the opportunity to discuss how I can contribute to the continued success of your institu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Kenya Nairobi</dc:title>
  <dc:creator/>
  <dc:language>en</dc:language>
  <cp:keywords/>
  <dcterms:created xsi:type="dcterms:W3CDTF">2025-12-09T20:46:41Z</dcterms:created>
  <dcterms:modified xsi:type="dcterms:W3CDTF">2025-12-09T20:46:41Z</dcterms:modified>
</cp:coreProperties>
</file>

<file path=docProps/custom.xml><?xml version="1.0" encoding="utf-8"?>
<Properties xmlns="http://schemas.openxmlformats.org/officeDocument/2006/custom-properties" xmlns:vt="http://schemas.openxmlformats.org/officeDocument/2006/docPropsVTypes"/>
</file>